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2660E" w14:textId="77777777" w:rsidR="00A2561F" w:rsidRDefault="0047273E">
      <w:pPr>
        <w:pStyle w:val="Title"/>
      </w:pPr>
      <w:r>
        <w:t>Numerical Analysis Qualifying Examination, Fall 2006</w:t>
      </w:r>
    </w:p>
    <w:p w14:paraId="5F427ECC" w14:textId="77777777" w:rsidR="00A2561F" w:rsidRDefault="0047273E">
      <w:pPr>
        <w:pStyle w:val="BodyText"/>
      </w:pPr>
      <w:bookmarkStart w:id="0" w:name="Xcc10b681a298f5073f8377f4e95f31ce3d98284"/>
      <w:bookmarkStart w:id="1" w:name="main-content"/>
      <w:r>
        <w:t>Name ____________________</w:t>
      </w:r>
    </w:p>
    <w:p w14:paraId="150742F6" w14:textId="77777777" w:rsidR="00A2561F" w:rsidRDefault="0047273E">
      <w:pPr>
        <w:pStyle w:val="Heading2"/>
      </w:pPr>
      <w:bookmarkStart w:id="2" w:name="instructions"/>
      <w:r>
        <w:t>Instructions</w:t>
      </w:r>
    </w:p>
    <w:p w14:paraId="52A08B97" w14:textId="77777777" w:rsidR="00A2561F" w:rsidRDefault="0047273E">
      <w:pPr>
        <w:pStyle w:val="FirstParagraph"/>
      </w:pPr>
      <w:r>
        <w:t>Among following ten problems, please do 3 out of Problems 1-4, do 3 out of Problem 6-9, and do Problems 5 and 10. Please start each problem on a separate sheet of paper, write on only one side of the paper, and number each page. The time limit on this exam is three hours.</w:t>
      </w:r>
    </w:p>
    <w:p w14:paraId="741810D8" w14:textId="77777777" w:rsidR="00A2561F" w:rsidRDefault="0047273E">
      <w:pPr>
        <w:pStyle w:val="Heading2"/>
      </w:pPr>
      <w:bookmarkStart w:id="3" w:name="problems"/>
      <w:bookmarkEnd w:id="2"/>
      <w:r>
        <w:t>Problems</w:t>
      </w:r>
    </w:p>
    <w:p w14:paraId="5A4B2B5F" w14:textId="77777777" w:rsidR="00A2561F" w:rsidRDefault="0047273E">
      <w:pPr>
        <w:numPr>
          <w:ilvl w:val="0"/>
          <w:numId w:val="2"/>
        </w:numPr>
      </w:pPr>
      <w:r>
        <w:t xml:space="preserve">Suppose that a square matrix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strictly diagonally dominant in the sens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≥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≠</m:t>
            </m:r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n</m:t>
        </m:r>
      </m:oMath>
      <w:r>
        <w:t xml:space="preserve">. Show that when applying Gaussian elimination procedure with partial pivoting to solve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, there is no partial pivoting needed.</w:t>
      </w:r>
    </w:p>
    <w:p w14:paraId="10CBD3ED" w14:textId="77777777" w:rsidR="00A2561F" w:rsidRDefault="0047273E">
      <w:pPr>
        <w:numPr>
          <w:ilvl w:val="0"/>
          <w:numId w:val="2"/>
        </w:numPr>
      </w:pPr>
      <w:r>
        <w:t xml:space="preserve">For any nonsingular matrix </w:t>
      </w:r>
      <m:oMath>
        <m:r>
          <w:rPr>
            <w:rFonts w:ascii="Cambria Math" w:hAnsi="Cambria Math"/>
          </w:rPr>
          <m:t>A</m:t>
        </m:r>
      </m:oMath>
      <w:r>
        <w:t xml:space="preserve"> of siz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, denote </w:t>
      </w:r>
      <m:oMath>
        <m:r>
          <w:rPr>
            <w:rFonts w:ascii="Cambria Math" w:hAnsi="Cambria Math"/>
          </w:rPr>
          <m:t>κ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∥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∥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∥</m:t>
        </m:r>
      </m:oMath>
      <w:r>
        <w:t xml:space="preserve"> to be the condition number of </w:t>
      </w:r>
      <m:oMath>
        <m:r>
          <w:rPr>
            <w:rFonts w:ascii="Cambria Math" w:hAnsi="Cambria Math"/>
          </w:rPr>
          <m:t>A</m:t>
        </m:r>
      </m:oMath>
      <w:r>
        <w:t xml:space="preserve">, where </w:t>
      </w:r>
      <m:oMath>
        <m:r>
          <m:rPr>
            <m:sty m:val="p"/>
          </m:rPr>
          <w:rPr>
            <w:rFonts w:ascii="Cambria Math" w:hAnsi="Cambria Math"/>
          </w:rPr>
          <m:t>∥⋅∥</m:t>
        </m:r>
      </m:oMath>
      <w:r>
        <w:t xml:space="preserve"> is a subordinate (operator) norm.</w:t>
      </w:r>
    </w:p>
    <w:p w14:paraId="768DDA99" w14:textId="77777777" w:rsidR="00A2561F" w:rsidRDefault="0047273E">
      <w:pPr>
        <w:numPr>
          <w:ilvl w:val="1"/>
          <w:numId w:val="3"/>
        </w:numPr>
      </w:pPr>
      <w:r>
        <w:t xml:space="preserve">Show that </w:t>
      </w:r>
      <m:oMath>
        <m:r>
          <w:rPr>
            <w:rFonts w:ascii="Cambria Math" w:hAnsi="Cambria Math"/>
          </w:rPr>
          <m:t>κ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κ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α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κ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ny nonzero scalar </w:t>
      </w:r>
      <m:oMath>
        <m:r>
          <w:rPr>
            <w:rFonts w:ascii="Cambria Math" w:hAnsi="Cambria Math"/>
          </w:rPr>
          <m:t>α</m:t>
        </m:r>
      </m:oMath>
      <w:r>
        <w:t xml:space="preserve">, and </w:t>
      </w:r>
      <m:oMath>
        <m:r>
          <w:rPr>
            <w:rFonts w:ascii="Cambria Math" w:hAnsi="Cambria Math"/>
          </w:rPr>
          <m:t>κ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κ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κ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ny matrix </w:t>
      </w:r>
      <m:oMath>
        <m:r>
          <w:rPr>
            <w:rFonts w:ascii="Cambria Math" w:hAnsi="Cambria Math"/>
          </w:rPr>
          <m:t>B</m:t>
        </m:r>
      </m:oMath>
      <w:r>
        <w:t xml:space="preserve"> of siz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>;</w:t>
      </w:r>
    </w:p>
    <w:p w14:paraId="3B0825EE" w14:textId="77777777" w:rsidR="00A2561F" w:rsidRDefault="0047273E">
      <w:pPr>
        <w:numPr>
          <w:ilvl w:val="1"/>
          <w:numId w:val="3"/>
        </w:numPr>
      </w:pPr>
      <w:r>
        <w:t>Further show the following</w:t>
      </w:r>
    </w:p>
    <w:p w14:paraId="42A3E929" w14:textId="77777777" w:rsidR="00A2561F" w:rsidRDefault="004727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≥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</m:oMath>
      </m:oMathPara>
    </w:p>
    <w:p w14:paraId="2534B199" w14:textId="77777777" w:rsidR="00A2561F" w:rsidRDefault="0047273E">
      <w:pPr>
        <w:numPr>
          <w:ilvl w:val="1"/>
          <w:numId w:val="1"/>
        </w:numPr>
      </w:pPr>
      <w:r>
        <w:t xml:space="preserve">for any singular matrix </w:t>
      </w:r>
      <m:oMath>
        <m:r>
          <w:rPr>
            <w:rFonts w:ascii="Cambria Math" w:hAnsi="Cambria Math"/>
          </w:rPr>
          <m:t>B</m:t>
        </m:r>
      </m:oMath>
      <w:r>
        <w:t xml:space="preserve"> of siz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>.</w:t>
      </w:r>
    </w:p>
    <w:p w14:paraId="718DFD0A" w14:textId="77777777" w:rsidR="00A2561F" w:rsidRDefault="0047273E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invertible matrix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be a perturbation of </w:t>
      </w:r>
      <m:oMath>
        <m:r>
          <w:rPr>
            <w:rFonts w:ascii="Cambria Math" w:hAnsi="Cambria Math"/>
          </w:rPr>
          <m:t>A</m:t>
        </m:r>
      </m:oMath>
      <w:r>
        <w:t xml:space="preserve"> satisfying </w:t>
      </w:r>
      <m:oMath>
        <m:r>
          <m:rPr>
            <m:sty m:val="p"/>
          </m:rPr>
          <w:rPr>
            <w:rFonts w:ascii="Cambria Math" w:hAnsi="Cambria Math"/>
          </w:rPr>
          <m:t>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∥∥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∥&lt;</m:t>
        </m:r>
        <m:r>
          <w:rPr>
            <w:rFonts w:ascii="Cambria Math" w:hAnsi="Cambria Math"/>
          </w:rPr>
          <m:t>1</m:t>
        </m:r>
      </m:oMath>
      <w:r>
        <w:t xml:space="preserve">. Suppose tha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are the exact solutions of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>, respectively. Show that</w:t>
      </w:r>
    </w:p>
    <w:p w14:paraId="6F316D41" w14:textId="77777777" w:rsidR="00A2561F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κ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κ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den>
              </m:f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den>
              </m:f>
            </m:e>
          </m:d>
        </m:oMath>
      </m:oMathPara>
    </w:p>
    <w:p w14:paraId="563943EF" w14:textId="77777777" w:rsidR="00A2561F" w:rsidRDefault="0047273E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Σ,</m:t>
        </m:r>
        <m:r>
          <w:rPr>
            <w:rFonts w:ascii="Cambria Math" w:hAnsi="Cambria Math"/>
          </w:rPr>
          <m:t>V</m:t>
        </m:r>
      </m:oMath>
      <w:r>
        <w:t xml:space="preserve"> be the singular value decomposition(SVD) of </w:t>
      </w:r>
      <m:oMath>
        <m:r>
          <w:rPr>
            <w:rFonts w:ascii="Cambria Math" w:hAnsi="Cambria Math"/>
          </w:rPr>
          <m:t>A</m:t>
        </m:r>
      </m:oMath>
      <w:r>
        <w:t>. Let</w:t>
      </w:r>
    </w:p>
    <w:p w14:paraId="6DF00243" w14:textId="77777777" w:rsidR="00A2561F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2B93A766" w14:textId="77777777" w:rsidR="00A2561F" w:rsidRDefault="0047273E">
      <w:pPr>
        <w:numPr>
          <w:ilvl w:val="0"/>
          <w:numId w:val="1"/>
        </w:numPr>
      </w:pPr>
      <w:r>
        <w:t xml:space="preserve">be the pseudo inverse of </w:t>
      </w:r>
      <m:oMath>
        <m:r>
          <w:rPr>
            <w:rFonts w:ascii="Cambria Math" w:hAnsi="Cambria Math"/>
          </w:rPr>
          <m:t>A</m:t>
        </m:r>
      </m:oMath>
      <w:r>
        <w:t xml:space="preserve">,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  <m:r>
          <m:rPr>
            <m:sty m:val="p"/>
          </m:rPr>
          <w:rPr>
            <w:rFonts w:ascii="Cambria Math" w:hAnsi="Cambria Math"/>
          </w:rPr>
          <m:t>=diag</m:t>
        </m:r>
        <m:r>
          <w:rPr>
            <w:rFonts w:ascii="Cambria Math" w:hAnsi="Cambria Math"/>
          </w:rPr>
          <m:t>​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r</m:t>
        </m:r>
      </m:oMath>
      <w:r>
        <w:t xml:space="preserve"> stands for the rank of </w:t>
      </w:r>
      <m:oMath>
        <m:r>
          <w:rPr>
            <w:rFonts w:ascii="Cambria Math" w:hAnsi="Cambria Math"/>
          </w:rPr>
          <m:t>A</m:t>
        </m:r>
      </m:oMath>
      <w:r>
        <w:t>. Show that</w:t>
      </w:r>
    </w:p>
    <w:p w14:paraId="5A89ACA0" w14:textId="77777777" w:rsidR="00A2561F" w:rsidRDefault="004727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nor/>
            </m:rPr>
            <m:t xml:space="preserve"> and 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A</m:t>
          </m:r>
        </m:oMath>
      </m:oMathPara>
    </w:p>
    <w:p w14:paraId="6EB05548" w14:textId="77777777" w:rsidR="00A2561F" w:rsidRDefault="0047273E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p</m:t>
        </m:r>
      </m:oMath>
      <w:r>
        <w:t xml:space="preserve"> is a root of multiplicity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 Show that the following modified Newton's method</w:t>
      </w:r>
    </w:p>
    <w:p w14:paraId="7DC49F37" w14:textId="77777777" w:rsidR="00A2561F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7B1D0F1E" w14:textId="77777777" w:rsidR="00A2561F" w:rsidRDefault="0047273E">
      <w:pPr>
        <w:numPr>
          <w:ilvl w:val="0"/>
          <w:numId w:val="1"/>
        </w:numPr>
      </w:pPr>
      <w:r>
        <w:t>gives quadratic convergence.</w:t>
      </w:r>
    </w:p>
    <w:p w14:paraId="24D9E1C5" w14:textId="77777777" w:rsidR="00A2561F" w:rsidRDefault="0047273E">
      <w:pPr>
        <w:numPr>
          <w:ilvl w:val="0"/>
          <w:numId w:val="2"/>
        </w:numPr>
      </w:pPr>
      <w:r>
        <w:t xml:space="preserve">Show that the third order finite difference of </w:t>
      </w:r>
      <m:oMath>
        <m:r>
          <w:rPr>
            <w:rFonts w:ascii="Cambria Math" w:hAnsi="Cambria Math"/>
          </w:rPr>
          <m:t>f</m:t>
        </m:r>
      </m:oMath>
      <w:r>
        <w:t xml:space="preserve"> approximat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‴</m:t>
            </m:r>
          </m:sup>
        </m:sSup>
      </m:oMath>
      <w:r>
        <w:t xml:space="preserve"> at the order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, i.e.,</w:t>
      </w:r>
    </w:p>
    <w:p w14:paraId="55B6FD62" w14:textId="77777777" w:rsidR="00A2561F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3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3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‴</m:t>
              </m:r>
            </m:sup>
          </m:sSup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8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ξ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82388FE" w14:textId="77777777" w:rsidR="00A2561F" w:rsidRDefault="0047273E">
      <w:pPr>
        <w:numPr>
          <w:ilvl w:val="0"/>
          <w:numId w:val="1"/>
        </w:numPr>
      </w:pPr>
      <w:r>
        <w:t xml:space="preserve">for some </w:t>
      </w:r>
      <m:oMath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∈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assum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</m:oMath>
      <w:r>
        <w:t>.</w:t>
      </w:r>
    </w:p>
    <w:p w14:paraId="364B63CC" w14:textId="77777777" w:rsidR="00A2561F" w:rsidRDefault="0047273E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Prove the following error estimate for the Simpson rule:</w:t>
      </w:r>
    </w:p>
    <w:p w14:paraId="054055B1" w14:textId="77777777" w:rsidR="00A2561F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4f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880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ξ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0240CD8" w14:textId="77777777" w:rsidR="00A2561F" w:rsidRDefault="0047273E">
      <w:pPr>
        <w:numPr>
          <w:ilvl w:val="0"/>
          <w:numId w:val="1"/>
        </w:numPr>
      </w:pPr>
      <w:r>
        <w:t xml:space="preserve">for some </w:t>
      </w:r>
      <m:oMath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20D6E05" w14:textId="77777777" w:rsidR="00A2561F" w:rsidRDefault="0047273E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nor/>
              </m:rPr>
              <m:t>th</m:t>
            </m:r>
          </m:sup>
        </m:sSup>
      </m:oMath>
      <w:r>
        <w:t xml:space="preserve"> Gaussian quadrature formula over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That is, 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the roots of orthonormal polynomi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of degree </w:t>
      </w:r>
      <m:oMath>
        <m:r>
          <w:rPr>
            <w:rFonts w:ascii="Cambria Math" w:hAnsi="Cambria Math"/>
          </w:rPr>
          <m:t>n</m:t>
        </m:r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. The well-known Gaussian quadrature is defined by</w:t>
      </w:r>
    </w:p>
    <w:p w14:paraId="68428E74" w14:textId="77777777" w:rsidR="00A2561F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bSup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5C5FF3C5" w14:textId="77777777" w:rsidR="00A2561F" w:rsidRDefault="0047273E">
      <w:pPr>
        <w:numPr>
          <w:ilvl w:val="0"/>
          <w:numId w:val="1"/>
        </w:numPr>
      </w:pPr>
      <w:r>
        <w:t>with</w:t>
      </w:r>
    </w:p>
    <w:p w14:paraId="6817C187" w14:textId="77777777" w:rsidR="00A2561F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mr>
                  </m:m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)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)</m:t>
                          </m:r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)</m:t>
                          </m:r>
                        </m:sup>
                      </m:sSubSup>
                    </m:den>
                  </m:f>
                </m:e>
              </m:nary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26846A2" w14:textId="77777777" w:rsidR="00A2561F" w:rsidRDefault="0047273E">
      <w:pPr>
        <w:numPr>
          <w:ilvl w:val="0"/>
          <w:numId w:val="1"/>
        </w:numPr>
      </w:pPr>
      <w:r>
        <w:t>Show that</w:t>
      </w:r>
    </w:p>
    <w:p w14:paraId="256AB8F4" w14:textId="77777777" w:rsidR="00A2561F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→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0A46251D" w14:textId="77777777" w:rsidR="00A2561F" w:rsidRDefault="0047273E">
      <w:pPr>
        <w:numPr>
          <w:ilvl w:val="0"/>
          <w:numId w:val="1"/>
        </w:numPr>
      </w:pPr>
      <w:r>
        <w:t xml:space="preserve">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+∞</m:t>
        </m:r>
      </m:oMath>
      <w:r>
        <w:t>.</w:t>
      </w:r>
    </w:p>
    <w:p w14:paraId="400A6D0D" w14:textId="77777777" w:rsidR="00A2561F" w:rsidRDefault="0047273E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be a partition of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b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cubic interpolatory spline of </w:t>
      </w:r>
      <m:oMath>
        <m:r>
          <w:rPr>
            <w:rFonts w:ascii="Cambria Math" w:hAnsi="Cambria Math"/>
          </w:rPr>
          <m:t>f</m:t>
        </m:r>
      </m:oMath>
      <w:r>
        <w:t>, i.e.,</w:t>
      </w:r>
    </w:p>
    <w:p w14:paraId="6B06694E" w14:textId="77777777" w:rsidR="00A2561F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7002D084" w14:textId="77777777" w:rsidR="00A2561F" w:rsidRDefault="0047273E">
      <w:pPr>
        <w:numPr>
          <w:ilvl w:val="0"/>
          <w:numId w:val="1"/>
        </w:numPr>
      </w:pPr>
      <w:r>
        <w:t xml:space="preserve">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]</m:t>
            </m:r>
          </m:sub>
        </m:sSub>
      </m:oMath>
      <w:r>
        <w:t xml:space="preserve"> is a cubic polynomial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. 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how that</w:t>
      </w:r>
    </w:p>
    <w:p w14:paraId="37064978" w14:textId="77777777" w:rsidR="00A2561F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073D61A1" w14:textId="77777777" w:rsidR="00A2561F" w:rsidRDefault="0047273E">
      <w:pPr>
        <w:numPr>
          <w:ilvl w:val="0"/>
          <w:numId w:val="2"/>
        </w:numPr>
      </w:pPr>
      <w:r>
        <w:t xml:space="preserve">Consider a single step metho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hψ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numerical solution of initial value problem of OD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Suppose that </w:t>
      </w: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Lipschitz continous with respect to </w:t>
      </w:r>
      <m:oMath>
        <m:r>
          <w:rPr>
            <w:rFonts w:ascii="Cambria Math" w:hAnsi="Cambria Math"/>
          </w:rPr>
          <m:t>y</m:t>
        </m:r>
      </m:oMath>
      <w:r>
        <w:t xml:space="preserve"> with Lipschitz constant </w:t>
      </w:r>
      <m:oMath>
        <m:r>
          <w:rPr>
            <w:rFonts w:ascii="Cambria Math" w:hAnsi="Cambria Math"/>
          </w:rPr>
          <m:t>L</m:t>
        </m:r>
      </m:oMath>
      <w:r>
        <w:t xml:space="preserve">. Suppose that the local truncation error of order </w:t>
      </w:r>
      <m:oMath>
        <m:r>
          <w:rPr>
            <w:rFonts w:ascii="Cambria Math" w:hAnsi="Cambria Math"/>
          </w:rPr>
          <m:t>m</m:t>
        </m:r>
      </m:oMath>
      <w:r>
        <w:t xml:space="preserve">, i.e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h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h</m:t>
        </m:r>
        <m:r>
          <m:rPr>
            <m:scr m:val="script"/>
            <m:sty m:val="p"/>
          </m:rPr>
          <w:rPr>
            <w:rFonts w:ascii="Cambria Math" w:hAnsi="Cambria Math"/>
          </w:rPr>
          <m:t>)=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Show that numerical solu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approximates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he following sense</w:t>
      </w:r>
    </w:p>
    <w:p w14:paraId="58D71994" w14:textId="77777777" w:rsidR="00A2561F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L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m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EFD3687" w14:textId="77777777" w:rsidR="00A2561F" w:rsidRDefault="0047273E">
      <w:pPr>
        <w:numPr>
          <w:ilvl w:val="0"/>
          <w:numId w:val="1"/>
        </w:numPr>
      </w:pPr>
      <w: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>.</w:t>
      </w:r>
      <w:bookmarkEnd w:id="0"/>
      <w:bookmarkEnd w:id="1"/>
      <w:bookmarkEnd w:id="3"/>
    </w:p>
    <w:sectPr w:rsidR="00A2561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DE821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6B09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334764775">
    <w:abstractNumId w:val="0"/>
  </w:num>
  <w:num w:numId="2" w16cid:durableId="9445746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15621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561F"/>
    <w:rsid w:val="0047273E"/>
    <w:rsid w:val="005447AD"/>
    <w:rsid w:val="00911860"/>
    <w:rsid w:val="00A2561F"/>
    <w:rsid w:val="00BD1739"/>
    <w:rsid w:val="00C45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E1BEA"/>
  <w15:docId w15:val="{AA06812B-7BA3-480E-9FC8-8181C14C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0</Words>
  <Characters>3144</Characters>
  <Application>Microsoft Office Word</Application>
  <DocSecurity>0</DocSecurity>
  <Lines>61</Lines>
  <Paragraphs>39</Paragraphs>
  <ScaleCrop>false</ScaleCrop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ifying Examination, Fall 2006</dc:title>
  <dc:creator>Paul Pollack</dc:creator>
  <cp:keywords/>
  <cp:lastModifiedBy>Paul Pollack</cp:lastModifiedBy>
  <cp:revision>3</cp:revision>
  <dcterms:created xsi:type="dcterms:W3CDTF">2026-03-28T16:35:00Z</dcterms:created>
  <dcterms:modified xsi:type="dcterms:W3CDTF">2026-03-28T16:4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